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8BDA9C" w14:textId="77777777" w:rsidR="006D71C8" w:rsidRDefault="006D71C8" w:rsidP="006D71C8"/>
    <w:p w14:paraId="6B4E5C53" w14:textId="77777777" w:rsidR="006D71C8" w:rsidRDefault="006D71C8" w:rsidP="006D71C8"/>
    <w:p w14:paraId="3838CB32" w14:textId="77777777" w:rsidR="006D71C8" w:rsidRDefault="00B520B7" w:rsidP="006D71C8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A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S-βSI-αCS-qS</m:t>
          </m:r>
        </m:oMath>
      </m:oMathPara>
    </w:p>
    <w:p w14:paraId="75D81E7E" w14:textId="77777777" w:rsidR="006D71C8" w:rsidRDefault="00B520B7" w:rsidP="006D71C8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E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βS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E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E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αCS</m:t>
          </m:r>
        </m:oMath>
      </m:oMathPara>
    </w:p>
    <w:p w14:paraId="7F16C619" w14:textId="77777777" w:rsidR="006D71C8" w:rsidRDefault="00B520B7" w:rsidP="006D71C8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E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I</m:t>
          </m:r>
        </m:oMath>
      </m:oMathPara>
    </w:p>
    <w:p w14:paraId="27BAB6E1" w14:textId="77777777" w:rsidR="006D71C8" w:rsidRDefault="00B520B7" w:rsidP="006D71C8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Q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Q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Q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Q</m:t>
          </m:r>
        </m:oMath>
      </m:oMathPara>
    </w:p>
    <w:p w14:paraId="41068AB6" w14:textId="77777777" w:rsidR="006D71C8" w:rsidRDefault="00B520B7" w:rsidP="006D71C8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C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(1-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C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αCS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C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C</m:t>
          </m:r>
        </m:oMath>
      </m:oMathPara>
    </w:p>
    <w:p w14:paraId="33045211" w14:textId="77777777" w:rsidR="006D71C8" w:rsidRDefault="00B520B7" w:rsidP="006D71C8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I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Q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C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R</m:t>
          </m:r>
        </m:oMath>
      </m:oMathPara>
    </w:p>
    <w:p w14:paraId="47CD29DF" w14:textId="77777777" w:rsidR="006D71C8" w:rsidRDefault="006D71C8" w:rsidP="006D71C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S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</m:t>
              </m:r>
            </m:e>
          </m:d>
          <m:r>
            <w:rPr>
              <w:rFonts w:ascii="Cambria Math" w:eastAsiaTheme="minorEastAsia" w:hAnsi="Cambria Math"/>
            </w:rPr>
            <m:t>&gt;0,  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</m:t>
              </m:r>
            </m:e>
          </m:d>
          <m:r>
            <w:rPr>
              <w:rFonts w:ascii="Cambria Math" w:eastAsiaTheme="minorEastAsia" w:hAnsi="Cambria Math"/>
            </w:rPr>
            <m:t>≥0,  I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</m:t>
              </m:r>
            </m:e>
          </m:d>
          <m:r>
            <w:rPr>
              <w:rFonts w:ascii="Cambria Math" w:eastAsiaTheme="minorEastAsia" w:hAnsi="Cambria Math"/>
            </w:rPr>
            <m:t>&gt;0,  Q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</m:t>
              </m:r>
            </m:e>
          </m:d>
          <m:r>
            <w:rPr>
              <w:rFonts w:ascii="Cambria Math" w:eastAsiaTheme="minorEastAsia" w:hAnsi="Cambria Math"/>
            </w:rPr>
            <m:t>≥0,  C(0≥0,  R(0)≥0.</m:t>
          </m:r>
        </m:oMath>
      </m:oMathPara>
    </w:p>
    <w:p w14:paraId="24CC25BB" w14:textId="311BC40E" w:rsidR="006D71C8" w:rsidRDefault="006D71C8" w:rsidP="006D71C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S(t)</m:t>
        </m:r>
      </m:oMath>
      <w:r>
        <w:rPr>
          <w:rFonts w:eastAsiaTheme="minorEastAsia"/>
        </w:rPr>
        <w:t>: we can estimate from N(t) - everything</w:t>
      </w:r>
    </w:p>
    <w:p w14:paraId="46D048FB" w14:textId="7737B1CB" w:rsidR="006D71C8" w:rsidRDefault="006D71C8" w:rsidP="006D71C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(t)</m:t>
        </m:r>
      </m:oMath>
      <w:r>
        <w:rPr>
          <w:rFonts w:eastAsiaTheme="minorEastAsia"/>
        </w:rPr>
        <w:t xml:space="preserve">:  We can take an estimated incubation period and estimate this. </w:t>
      </w:r>
    </w:p>
    <w:p w14:paraId="3F8C9B0D" w14:textId="634E7D60" w:rsidR="006D71C8" w:rsidRDefault="006D71C8" w:rsidP="006D71C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(t)</m:t>
        </m:r>
      </m:oMath>
      <w:r>
        <w:rPr>
          <w:rFonts w:eastAsiaTheme="minorEastAsia"/>
        </w:rPr>
        <w:t xml:space="preserve">: number of infected </w:t>
      </w:r>
      <w:r w:rsidR="00234AA6">
        <w:rPr>
          <w:rFonts w:eastAsiaTheme="minorEastAsia"/>
        </w:rPr>
        <w:t>populations</w:t>
      </w:r>
    </w:p>
    <w:p w14:paraId="102521B6" w14:textId="33A615F0" w:rsidR="006D71C8" w:rsidRDefault="006D71C8" w:rsidP="006D71C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Q(t)</m:t>
        </m:r>
      </m:oMath>
      <w:r>
        <w:rPr>
          <w:rFonts w:eastAsiaTheme="minorEastAsia"/>
        </w:rPr>
        <w:t>: number of quarantine populatio</w:t>
      </w:r>
      <w:r w:rsidR="00D903D8">
        <w:rPr>
          <w:rFonts w:eastAsiaTheme="minorEastAsia"/>
        </w:rPr>
        <w:t>n</w:t>
      </w:r>
      <w:r>
        <w:rPr>
          <w:rFonts w:eastAsiaTheme="minorEastAsia"/>
        </w:rPr>
        <w:t xml:space="preserve"> from data directly</w:t>
      </w:r>
    </w:p>
    <w:p w14:paraId="7B8AEA60" w14:textId="03C9302D" w:rsidR="006D71C8" w:rsidRDefault="006D71C8" w:rsidP="006D71C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(t)</m:t>
        </m:r>
      </m:oMath>
      <w:r>
        <w:rPr>
          <w:rFonts w:eastAsiaTheme="minorEastAsia"/>
        </w:rPr>
        <w:t>: Estimate from I(t) as a function of mobility data.</w:t>
      </w:r>
    </w:p>
    <w:p w14:paraId="1B4E6BF9" w14:textId="2A884393" w:rsidR="006D71C8" w:rsidRDefault="006D71C8" w:rsidP="006D71C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R(t)</m:t>
        </m:r>
      </m:oMath>
      <w:r>
        <w:rPr>
          <w:rFonts w:eastAsiaTheme="minorEastAsia"/>
        </w:rPr>
        <w:t>: From data directly.</w:t>
      </w:r>
    </w:p>
    <w:p w14:paraId="2A90F61E" w14:textId="77777777" w:rsidR="006D71C8" w:rsidRDefault="006D71C8" w:rsidP="006D71C8">
      <w:pPr>
        <w:rPr>
          <w:rFonts w:eastAsiaTheme="minorEastAsia"/>
        </w:rPr>
      </w:pPr>
    </w:p>
    <w:p w14:paraId="163E9B64" w14:textId="77777777" w:rsidR="006D71C8" w:rsidRDefault="006D71C8" w:rsidP="006D71C8">
      <w:pPr>
        <w:rPr>
          <w:rFonts w:eastAsiaTheme="minorEastAsia"/>
        </w:rPr>
      </w:pPr>
      <w:r>
        <w:rPr>
          <w:rFonts w:eastAsiaTheme="minorEastAsia"/>
        </w:rPr>
        <w:t>Parameters:</w:t>
      </w:r>
    </w:p>
    <w:p w14:paraId="7ADC1188" w14:textId="5EB160DF" w:rsidR="006D71C8" w:rsidRDefault="006D71C8" w:rsidP="006D71C8">
      <w:pPr>
        <w:autoSpaceDE w:val="0"/>
        <w:autoSpaceDN w:val="0"/>
        <w:adjustRightInd w:val="0"/>
        <w:spacing w:after="0" w:line="240" w:lineRule="auto"/>
        <w:rPr>
          <w:rFonts w:ascii="Times New Roman" w:eastAsia="ArialMT" w:hAnsi="Times New Roman" w:cs="Times New Roman"/>
          <w:sz w:val="24"/>
          <w:szCs w:val="24"/>
        </w:rPr>
      </w:pPr>
      <m:oMath>
        <m:r>
          <w:rPr>
            <w:rFonts w:ascii="Cambria Math" w:eastAsia="ArialMT" w:hAnsi="Cambria Math" w:cs="Times New Roman"/>
            <w:sz w:val="24"/>
            <w:szCs w:val="24"/>
          </w:rPr>
          <m:t>A:</m:t>
        </m:r>
      </m:oMath>
      <w:r>
        <w:rPr>
          <w:rFonts w:ascii="Times New Roman" w:eastAsia="ArialMT" w:hAnsi="Times New Roman" w:cs="Times New Roman"/>
          <w:sz w:val="24"/>
          <w:szCs w:val="24"/>
        </w:rPr>
        <w:t xml:space="preserve"> should be available for a population</w:t>
      </w:r>
    </w:p>
    <w:p w14:paraId="6799962D" w14:textId="1905E512" w:rsidR="006D71C8" w:rsidRDefault="006D71C8" w:rsidP="006D71C8">
      <w:pPr>
        <w:autoSpaceDE w:val="0"/>
        <w:autoSpaceDN w:val="0"/>
        <w:adjustRightInd w:val="0"/>
        <w:spacing w:after="0" w:line="240" w:lineRule="auto"/>
        <w:rPr>
          <w:rFonts w:ascii="Times New Roman" w:eastAsia="ArialMT" w:hAnsi="Times New Roman" w:cs="Times New Roman"/>
          <w:sz w:val="24"/>
          <w:szCs w:val="24"/>
        </w:rPr>
      </w:pPr>
      <m:oMath>
        <m:r>
          <w:rPr>
            <w:rFonts w:ascii="Cambria Math" w:eastAsia="ArialMT" w:hAnsi="Cambria Math" w:cs="Times New Roman"/>
            <w:sz w:val="24"/>
            <w:szCs w:val="24"/>
          </w:rPr>
          <m:t>β:</m:t>
        </m:r>
      </m:oMath>
      <w:r>
        <w:rPr>
          <w:rFonts w:ascii="Times New Roman" w:eastAsia="ArialMT" w:hAnsi="Times New Roman" w:cs="Times New Roman"/>
          <w:sz w:val="24"/>
          <w:szCs w:val="24"/>
        </w:rPr>
        <w:t xml:space="preserve"> disease transmission rate due to infected population, estimate this. </w:t>
      </w:r>
    </w:p>
    <w:p w14:paraId="0A231B49" w14:textId="7E510731" w:rsidR="006D71C8" w:rsidRDefault="006D71C8" w:rsidP="006D71C8">
      <w:pPr>
        <w:autoSpaceDE w:val="0"/>
        <w:autoSpaceDN w:val="0"/>
        <w:adjustRightInd w:val="0"/>
        <w:spacing w:after="0" w:line="240" w:lineRule="auto"/>
        <w:rPr>
          <w:rFonts w:ascii="Times New Roman" w:eastAsia="ArialMT" w:hAnsi="Times New Roman" w:cs="Times New Roman"/>
          <w:sz w:val="24"/>
          <w:szCs w:val="24"/>
        </w:rPr>
      </w:pPr>
      <m:oMath>
        <m:r>
          <w:rPr>
            <w:rFonts w:ascii="Cambria Math" w:eastAsia="ArialMT" w:hAnsi="Cambria Math" w:cs="Times New Roman"/>
            <w:sz w:val="24"/>
            <w:szCs w:val="24"/>
          </w:rPr>
          <m:t xml:space="preserve">q: </m:t>
        </m:r>
      </m:oMath>
      <w:r>
        <w:rPr>
          <w:rFonts w:ascii="Times New Roman" w:eastAsia="ArialMT" w:hAnsi="Times New Roman" w:cs="Times New Roman"/>
          <w:sz w:val="24"/>
          <w:szCs w:val="24"/>
        </w:rPr>
        <w:t xml:space="preserve">the government effort/ self-isolation index, manual based on news on the region. It should ideally increase with, increase in death / infected people. A baseline will be set based on news. It will decrease due to economic burden. Make a function here. </w:t>
      </w:r>
    </w:p>
    <w:p w14:paraId="7FDA7850" w14:textId="2C4B8684" w:rsidR="006D71C8" w:rsidRDefault="00B520B7" w:rsidP="006D71C8">
      <w:pPr>
        <w:rPr>
          <w:rFonts w:ascii="Times New Roman" w:eastAsia="ArialMT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 xml:space="preserve">: </m:t>
        </m:r>
      </m:oMath>
      <w:r w:rsidR="006D71C8">
        <w:rPr>
          <w:rFonts w:ascii="Times New Roman" w:eastAsia="ArialMT" w:hAnsi="Times New Roman" w:cs="Times New Roman"/>
          <w:sz w:val="24"/>
          <w:szCs w:val="24"/>
        </w:rPr>
        <w:t xml:space="preserve">natural death rate, is death rate due to disease and is the recovery </w:t>
      </w:r>
      <w:r w:rsidR="00234AA6">
        <w:rPr>
          <w:rFonts w:ascii="Times New Roman" w:eastAsia="ArialMT" w:hAnsi="Times New Roman" w:cs="Times New Roman"/>
          <w:sz w:val="24"/>
          <w:szCs w:val="24"/>
        </w:rPr>
        <w:t>rate, should</w:t>
      </w:r>
      <w:r w:rsidR="006D71C8">
        <w:rPr>
          <w:rFonts w:ascii="Times New Roman" w:eastAsia="ArialMT" w:hAnsi="Times New Roman" w:cs="Times New Roman"/>
          <w:sz w:val="24"/>
          <w:szCs w:val="24"/>
        </w:rPr>
        <w:t xml:space="preserve"> be available.</w:t>
      </w:r>
    </w:p>
    <w:p w14:paraId="7B468920" w14:textId="77777777" w:rsidR="006D71C8" w:rsidRDefault="00B520B7" w:rsidP="006D71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:</m:t>
        </m:r>
      </m:oMath>
      <w:r w:rsidR="006D71C8">
        <w:rPr>
          <w:rFonts w:ascii="Times New Roman" w:eastAsia="CMR10" w:hAnsi="Times New Roman" w:cs="Times New Roman"/>
        </w:rPr>
        <w:t xml:space="preserve"> </w:t>
      </w:r>
      <w:r w:rsidR="006D71C8">
        <w:rPr>
          <w:rFonts w:ascii="Times New Roman" w:eastAsia="CMR10" w:hAnsi="Times New Roman" w:cs="Times New Roman"/>
          <w:sz w:val="24"/>
          <w:szCs w:val="24"/>
        </w:rPr>
        <w:t xml:space="preserve">the rate at which an individual leaves the exposed class and becomes infective i.e., </w:t>
      </w:r>
      <m:oMath>
        <m:f>
          <m:fPr>
            <m:ctrlPr>
              <w:rPr>
                <w:rFonts w:ascii="Cambria Math" w:eastAsia="CMR10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CMR10" w:hAnsi="Cambria Math" w:cs="Times New Roman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="CMR10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CMR10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eastAsia="CMR10" w:hAnsi="Cambria Math" w:cs="Times New Roman"/>
                    <w:sz w:val="24"/>
                    <w:szCs w:val="24"/>
                  </w:rPr>
                  <m:t>1</m:t>
                </m:r>
              </m:sub>
            </m:sSub>
          </m:den>
        </m:f>
      </m:oMath>
    </w:p>
    <w:p w14:paraId="5C077866" w14:textId="15596C1E" w:rsidR="006D71C8" w:rsidRDefault="006D71C8" w:rsidP="006D71C8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="CMR10" w:hAnsi="Times New Roman" w:cs="Times New Roman"/>
          <w:sz w:val="24"/>
          <w:szCs w:val="24"/>
        </w:rPr>
        <w:t xml:space="preserve">is the latency period. </w:t>
      </w:r>
    </w:p>
    <w:p w14:paraId="25A2D0ED" w14:textId="1E230790" w:rsidR="006D71C8" w:rsidRDefault="00B520B7" w:rsidP="006D71C8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2</m:t>
            </m:r>
          </m:sub>
        </m:sSub>
        <m:r>
          <w:rPr>
            <w:rFonts w:ascii="Cambria Math" w:eastAsiaTheme="minorEastAsia" w:hAnsi="Cambria Math" w:cs="Times New Roman"/>
          </w:rPr>
          <m:t>:</m:t>
        </m:r>
      </m:oMath>
      <w:r w:rsidR="006D71C8">
        <w:rPr>
          <w:rFonts w:eastAsiaTheme="minorEastAsia"/>
        </w:rPr>
        <w:t xml:space="preserve"> the rate at which infected individuals are made quarantine, i.e.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2</m:t>
            </m:r>
          </m:sub>
        </m:sSub>
        <m:r>
          <w:rPr>
            <w:rFonts w:ascii="Cambria Math" w:eastAsiaTheme="minorEastAsia" w:hAnsi="Cambria Math" w:cs="Times New Roman"/>
          </w:rPr>
          <m:t>I</m:t>
        </m:r>
      </m:oMath>
      <w:r w:rsidR="006D71C8">
        <w:rPr>
          <w:rFonts w:eastAsiaTheme="minorEastAsia"/>
        </w:rPr>
        <w:t xml:space="preserve"> is the number of infected persons which are expected to be kept in quarantine. Out of this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2</m:t>
            </m:r>
          </m:sub>
        </m:sSub>
        <m:r>
          <w:rPr>
            <w:rFonts w:ascii="Cambria Math" w:eastAsiaTheme="minorEastAsia" w:hAnsi="Cambria Math" w:cs="Times New Roman"/>
          </w:rPr>
          <m:t>I</m:t>
        </m:r>
      </m:oMath>
      <w:r w:rsidR="006D71C8">
        <w:rPr>
          <w:rFonts w:eastAsiaTheme="minorEastAsia"/>
        </w:rPr>
        <w:t xml:space="preserve"> are made quarantine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(1-p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)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2</m:t>
            </m:r>
          </m:sub>
        </m:sSub>
        <m:r>
          <w:rPr>
            <w:rFonts w:ascii="Cambria Math" w:eastAsiaTheme="minorEastAsia" w:hAnsi="Cambria Math" w:cs="Times New Roman"/>
          </w:rPr>
          <m:t>I</m:t>
        </m:r>
      </m:oMath>
      <w:r w:rsidR="006D71C8">
        <w:rPr>
          <w:rFonts w:eastAsiaTheme="minorEastAsia"/>
        </w:rPr>
        <w:t xml:space="preserve"> persons did not follow the quarantine rule due to negligence or their unwanted behavior and they are travelling from one place to another, and thus they become disease carrier, where </w:t>
      </w:r>
      <m:oMath>
        <m:r>
          <w:rPr>
            <w:rFonts w:ascii="Cambria Math" w:eastAsiaTheme="minorEastAsia" w:hAnsi="Cambria Math"/>
          </w:rPr>
          <m:t>0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≤1.</m:t>
        </m:r>
      </m:oMath>
      <w:r w:rsidR="006D71C8">
        <w:rPr>
          <w:rFonts w:eastAsiaTheme="minorEastAsia"/>
        </w:rPr>
        <w:t xml:space="preserve">  Ideally should be a function of mobility but we can estimate this also. </w:t>
      </w:r>
    </w:p>
    <w:p w14:paraId="7235CED7" w14:textId="77777777" w:rsidR="006D71C8" w:rsidRDefault="006D71C8" w:rsidP="006D71C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α:</m:t>
        </m:r>
      </m:oMath>
      <w:r>
        <w:rPr>
          <w:rFonts w:eastAsiaTheme="minorEastAsia"/>
        </w:rPr>
        <w:t xml:space="preserve"> disease transmission rate due to carriers due to which some perso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(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αCS)</m:t>
        </m:r>
      </m:oMath>
      <w:r>
        <w:rPr>
          <w:rFonts w:eastAsiaTheme="minorEastAsia"/>
        </w:rPr>
        <w:t xml:space="preserve"> are exposed to infection and some persons </w:t>
      </w:r>
      <m:oMath>
        <m:r>
          <w:rPr>
            <w:rFonts w:ascii="Cambria Math" w:eastAsiaTheme="minorEastAsia" w:hAnsi="Cambria Math"/>
          </w:rPr>
          <m:t>((1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αCS</m:t>
        </m:r>
      </m:oMath>
      <w:r>
        <w:rPr>
          <w:rFonts w:eastAsiaTheme="minorEastAsia"/>
        </w:rPr>
        <w:t xml:space="preserve">) remain as a disease carrier, where </w:t>
      </w:r>
      <m:oMath>
        <m:r>
          <w:rPr>
            <w:rFonts w:ascii="Cambria Math" w:eastAsiaTheme="minorEastAsia" w:hAnsi="Cambria Math"/>
          </w:rPr>
          <m:t>0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≤1.</m:t>
        </m:r>
      </m:oMath>
    </w:p>
    <w:p w14:paraId="154CF788" w14:textId="552CB047" w:rsidR="006D71C8" w:rsidRDefault="00B520B7" w:rsidP="006D71C8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:</m:t>
        </m:r>
      </m:oMath>
      <w:r w:rsidR="006D71C8">
        <w:rPr>
          <w:rFonts w:eastAsiaTheme="minorEastAsia"/>
        </w:rPr>
        <w:t xml:space="preserve">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6D71C8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="006D71C8">
        <w:rPr>
          <w:rFonts w:eastAsiaTheme="minorEastAsia"/>
        </w:rPr>
        <w:t xml:space="preserve"> are the natural recovery rate of infected and carrier individuals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6D71C8">
        <w:rPr>
          <w:rFonts w:eastAsiaTheme="minorEastAsia"/>
        </w:rPr>
        <w:t xml:space="preserve"> is the recovery rate of quarantine individuals due to natural factors as well as medical effort. Should also be available. </w:t>
      </w:r>
      <w:r w:rsidR="00D454AA">
        <w:rPr>
          <w:rFonts w:eastAsiaTheme="minorEastAsia"/>
        </w:rPr>
        <w:t>A function of age of people affected</w:t>
      </w:r>
      <w:r w:rsidR="0026339D">
        <w:rPr>
          <w:rFonts w:eastAsiaTheme="minorEastAsia"/>
        </w:rPr>
        <w:t xml:space="preserve">, </w:t>
      </w:r>
      <w:r w:rsidR="00234AA6">
        <w:rPr>
          <w:rFonts w:eastAsiaTheme="minorEastAsia"/>
        </w:rPr>
        <w:t>whether</w:t>
      </w:r>
      <w:r w:rsidR="0026339D">
        <w:rPr>
          <w:rFonts w:eastAsiaTheme="minorEastAsia"/>
        </w:rPr>
        <w:t xml:space="preserve"> they in a natural recovery or </w:t>
      </w:r>
      <w:r w:rsidR="00234AA6">
        <w:rPr>
          <w:rFonts w:eastAsiaTheme="minorEastAsia"/>
        </w:rPr>
        <w:t>hospitalized</w:t>
      </w:r>
      <w:r w:rsidR="0026339D">
        <w:rPr>
          <w:rFonts w:eastAsiaTheme="minorEastAsia"/>
        </w:rPr>
        <w:t xml:space="preserve"> etc.</w:t>
      </w:r>
      <w:r w:rsidR="00D454AA">
        <w:rPr>
          <w:rFonts w:eastAsiaTheme="minorEastAsia"/>
        </w:rPr>
        <w:t xml:space="preserve"> </w:t>
      </w:r>
    </w:p>
    <w:p w14:paraId="44C0E5C3" w14:textId="2926A99A" w:rsidR="006D71C8" w:rsidRDefault="00B520B7" w:rsidP="006D71C8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: </m:t>
        </m:r>
      </m:oMath>
      <w:r w:rsidR="006D71C8">
        <w:rPr>
          <w:rFonts w:eastAsiaTheme="minorEastAsia"/>
        </w:rPr>
        <w:t>death rate due to covid-19.</w:t>
      </w:r>
      <w:r w:rsidR="00D454AA">
        <w:rPr>
          <w:rFonts w:eastAsiaTheme="minorEastAsia"/>
        </w:rPr>
        <w:t xml:space="preserve"> </w:t>
      </w:r>
      <w:r w:rsidR="006D71C8">
        <w:rPr>
          <w:rFonts w:eastAsiaTheme="minorEastAsia"/>
        </w:rPr>
        <w:t>Should</w:t>
      </w:r>
      <w:r w:rsidR="00D454AA">
        <w:rPr>
          <w:rFonts w:eastAsiaTheme="minorEastAsia"/>
        </w:rPr>
        <w:t xml:space="preserve"> </w:t>
      </w:r>
      <w:r w:rsidR="006D71C8">
        <w:rPr>
          <w:rFonts w:eastAsiaTheme="minorEastAsia"/>
        </w:rPr>
        <w:t>be available.</w:t>
      </w:r>
      <w:r w:rsidR="00D454AA">
        <w:rPr>
          <w:rFonts w:eastAsiaTheme="minorEastAsia"/>
        </w:rPr>
        <w:t xml:space="preserve"> </w:t>
      </w:r>
      <w:r w:rsidR="0026339D">
        <w:rPr>
          <w:rFonts w:eastAsiaTheme="minorEastAsia"/>
        </w:rPr>
        <w:t>Estimate on this age, and should be 1-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26339D">
        <w:rPr>
          <w:rFonts w:eastAsiaTheme="minorEastAsia"/>
        </w:rPr>
        <w:t xml:space="preserve"> . </w:t>
      </w:r>
    </w:p>
    <w:p w14:paraId="373B3D03" w14:textId="08071AC9" w:rsidR="006D71C8" w:rsidRDefault="006D71C8" w:rsidP="006D71C8">
      <w:pPr>
        <w:rPr>
          <w:rFonts w:eastAsiaTheme="minorEastAsia"/>
        </w:rPr>
      </w:pPr>
    </w:p>
    <w:p w14:paraId="139B3DFB" w14:textId="45A5790F" w:rsidR="00EB5C93" w:rsidRDefault="00EB5C93" w:rsidP="006D71C8">
      <w:pPr>
        <w:rPr>
          <w:rFonts w:eastAsiaTheme="minorEastAsia"/>
        </w:rPr>
      </w:pPr>
    </w:p>
    <w:p w14:paraId="21F39BD9" w14:textId="757DF88B" w:rsidR="00A50151" w:rsidRDefault="00A50151" w:rsidP="00A50151">
      <w:pPr>
        <w:pStyle w:val="NoSpacing"/>
      </w:pPr>
      <w:r>
        <w:t>Exposed – asymptomatic</w:t>
      </w:r>
    </w:p>
    <w:p w14:paraId="7CB4E919" w14:textId="3EFE9E63" w:rsidR="00A50151" w:rsidRDefault="00A50151" w:rsidP="00A50151">
      <w:pPr>
        <w:pStyle w:val="NoSpacing"/>
      </w:pPr>
      <w:r>
        <w:t xml:space="preserve">Infected - Symptomatic and hospital quarantined (seeking treatment) </w:t>
      </w:r>
    </w:p>
    <w:p w14:paraId="25347C2E" w14:textId="490F022C" w:rsidR="00A50151" w:rsidRDefault="00A50151" w:rsidP="00A50151">
      <w:pPr>
        <w:pStyle w:val="NoSpacing"/>
      </w:pPr>
      <w:r>
        <w:t>Quarantined – Home Quarantined</w:t>
      </w:r>
    </w:p>
    <w:p w14:paraId="5FD33364" w14:textId="207B06E7" w:rsidR="00A50151" w:rsidRDefault="00A50151" w:rsidP="00A50151">
      <w:pPr>
        <w:pStyle w:val="NoSpacing"/>
      </w:pPr>
      <w:r>
        <w:t>Carriers – Quarantined * mobility</w:t>
      </w:r>
      <w:r w:rsidR="001E587E">
        <w:t xml:space="preserve"> change (not infected because they are seeking treatment)</w:t>
      </w:r>
    </w:p>
    <w:p w14:paraId="5266D7AE" w14:textId="77777777" w:rsidR="00A50151" w:rsidRDefault="00A50151" w:rsidP="00A50151">
      <w:pPr>
        <w:pStyle w:val="NoSpacing"/>
      </w:pPr>
    </w:p>
    <w:p w14:paraId="632759F0" w14:textId="77777777" w:rsidR="00A50151" w:rsidRDefault="00A50151" w:rsidP="00A50151">
      <w:pPr>
        <w:pStyle w:val="NoSpacing"/>
      </w:pPr>
    </w:p>
    <w:p w14:paraId="76A06764" w14:textId="77777777" w:rsidR="006D71C8" w:rsidRDefault="006D71C8" w:rsidP="006D71C8">
      <w:pPr>
        <w:rPr>
          <w:rFonts w:eastAsiaTheme="minorEastAsia"/>
        </w:rPr>
      </w:pPr>
    </w:p>
    <w:p w14:paraId="02AB563A" w14:textId="77777777" w:rsidR="006D71C8" w:rsidRDefault="006D71C8" w:rsidP="006D71C8">
      <w:pPr>
        <w:rPr>
          <w:rFonts w:eastAsiaTheme="minorEastAsia"/>
        </w:rPr>
      </w:pPr>
    </w:p>
    <w:p w14:paraId="02179BF5" w14:textId="77777777" w:rsidR="006D71C8" w:rsidRDefault="006D71C8" w:rsidP="006D71C8">
      <w:pPr>
        <w:rPr>
          <w:rFonts w:eastAsiaTheme="minorEastAsia"/>
        </w:rPr>
      </w:pPr>
    </w:p>
    <w:p w14:paraId="5EC6B1EA" w14:textId="77777777" w:rsidR="006D71C8" w:rsidRDefault="006D71C8" w:rsidP="006D71C8">
      <w:pPr>
        <w:rPr>
          <w:rFonts w:eastAsiaTheme="minorEastAsia"/>
        </w:rPr>
      </w:pPr>
    </w:p>
    <w:p w14:paraId="07A4396B" w14:textId="77777777" w:rsidR="006D71C8" w:rsidRDefault="006D71C8" w:rsidP="006D71C8">
      <w:pPr>
        <w:rPr>
          <w:rFonts w:eastAsiaTheme="minorEastAsia"/>
        </w:rPr>
      </w:pPr>
    </w:p>
    <w:p w14:paraId="423B80C8" w14:textId="77777777" w:rsidR="006D71C8" w:rsidRDefault="006D71C8" w:rsidP="006D71C8">
      <w:pPr>
        <w:rPr>
          <w:rFonts w:eastAsiaTheme="minorEastAsia"/>
        </w:rPr>
      </w:pPr>
    </w:p>
    <w:p w14:paraId="7FC85A5C" w14:textId="77777777" w:rsidR="006D71C8" w:rsidRDefault="006D71C8" w:rsidP="006D71C8">
      <w:pPr>
        <w:rPr>
          <w:rFonts w:eastAsiaTheme="minorEastAsia"/>
        </w:rPr>
      </w:pPr>
    </w:p>
    <w:p w14:paraId="443F763B" w14:textId="77777777" w:rsidR="006D71C8" w:rsidRDefault="006D71C8" w:rsidP="006D71C8">
      <w:pPr>
        <w:rPr>
          <w:rFonts w:eastAsiaTheme="minorEastAsia"/>
        </w:rPr>
      </w:pPr>
    </w:p>
    <w:p w14:paraId="51A7842F" w14:textId="77777777" w:rsidR="006D71C8" w:rsidRDefault="006D71C8" w:rsidP="006D71C8">
      <w:pPr>
        <w:rPr>
          <w:rFonts w:eastAsiaTheme="minorEastAsia"/>
        </w:rPr>
      </w:pPr>
    </w:p>
    <w:p w14:paraId="2286D53E" w14:textId="77777777" w:rsidR="006D71C8" w:rsidRDefault="006D71C8" w:rsidP="006D71C8">
      <w:pPr>
        <w:rPr>
          <w:rFonts w:eastAsiaTheme="minorEastAsia"/>
        </w:rPr>
      </w:pPr>
    </w:p>
    <w:p w14:paraId="29AF8105" w14:textId="77777777" w:rsidR="006D71C8" w:rsidRDefault="006D71C8" w:rsidP="006D71C8"/>
    <w:p w14:paraId="4CF559F5" w14:textId="77777777" w:rsidR="00806F98" w:rsidRDefault="00806F98"/>
    <w:sectPr w:rsidR="00806F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MR10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Tc2NDU1NjW1NDFR0lEKTi0uzszPAykwrAUAQM0qVSwAAAA="/>
  </w:docVars>
  <w:rsids>
    <w:rsidRoot w:val="006D71C8"/>
    <w:rsid w:val="001E587E"/>
    <w:rsid w:val="00234AA6"/>
    <w:rsid w:val="0026339D"/>
    <w:rsid w:val="00540D95"/>
    <w:rsid w:val="006D71C8"/>
    <w:rsid w:val="00806F98"/>
    <w:rsid w:val="00A50151"/>
    <w:rsid w:val="00B520B7"/>
    <w:rsid w:val="00C10C8A"/>
    <w:rsid w:val="00D454AA"/>
    <w:rsid w:val="00D903D8"/>
    <w:rsid w:val="00E10FA2"/>
    <w:rsid w:val="00EB5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D2C76"/>
  <w15:chartTrackingRefBased/>
  <w15:docId w15:val="{2C78EC34-C571-4A60-B14A-050114CB3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1C8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50151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20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 Kumar</dc:creator>
  <cp:keywords/>
  <dc:description/>
  <cp:lastModifiedBy>Samarth Gupta</cp:lastModifiedBy>
  <cp:revision>8</cp:revision>
  <dcterms:created xsi:type="dcterms:W3CDTF">2020-05-04T06:28:00Z</dcterms:created>
  <dcterms:modified xsi:type="dcterms:W3CDTF">2020-05-14T19:40:00Z</dcterms:modified>
</cp:coreProperties>
</file>